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27일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3.2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4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Heading1"/>
      </w:pPr>
      <w:bookmarkStart w:id="20" w:name="section"/>
      <w:bookmarkEnd w:id="20"/>
    </w:p>
    <w:p>
      <w:pPr>
        <w:pStyle w:val="Heading1"/>
      </w:pPr>
      <w:bookmarkStart w:id="21" w:name="section-1"/>
      <w:bookmarkEnd w:id="21"/>
    </w:p>
    <w:p>
      <w:pPr>
        <w:pStyle w:val="Heading1"/>
      </w:pPr>
      <w:bookmarkStart w:id="22" w:name="-----incomebyagebysex"/>
      <w:r>
        <w:t xml:space="preserve">나이 및 성별 월급 차이 (incomebyagebysex)</w:t>
      </w:r>
      <w:bookmarkEnd w:id="22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weps/welfare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welfa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,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, age,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bysexbyag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omebysexbyag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나이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평균 월급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성별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</dc:title>
  <dc:creator>rhadoop</dc:creator>
  <cp:keywords/>
  <dcterms:created xsi:type="dcterms:W3CDTF">2019-03-27T07:08:52Z</dcterms:created>
  <dcterms:modified xsi:type="dcterms:W3CDTF">2019-03-27T07:08:52Z</dcterms:modified>
</cp:coreProperties>
</file>